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3A26F" w14:textId="77777777" w:rsidR="00EE4E0A" w:rsidRPr="00EE4E0A" w:rsidRDefault="00EE4E0A" w:rsidP="00EE4E0A">
      <w:pPr>
        <w:rPr>
          <w:sz w:val="24"/>
          <w:szCs w:val="24"/>
        </w:rPr>
      </w:pPr>
      <w:r w:rsidRPr="00EE4E0A">
        <w:rPr>
          <w:sz w:val="24"/>
          <w:szCs w:val="24"/>
        </w:rPr>
        <w:t xml:space="preserve">We made a Jira account for you to be able to access our </w:t>
      </w:r>
      <w:r w:rsidRPr="00EE4E0A">
        <w:rPr>
          <w:sz w:val="24"/>
          <w:szCs w:val="24"/>
        </w:rPr>
        <w:t>team’s</w:t>
      </w:r>
      <w:r w:rsidRPr="00EE4E0A">
        <w:rPr>
          <w:sz w:val="24"/>
          <w:szCs w:val="24"/>
        </w:rPr>
        <w:t xml:space="preserve"> backlog and sprint. Below are the login details:</w:t>
      </w:r>
    </w:p>
    <w:p w14:paraId="493B2875" w14:textId="77777777" w:rsidR="00EE4E0A" w:rsidRPr="00EE4E0A" w:rsidRDefault="00EE4E0A" w:rsidP="00EE4E0A">
      <w:pPr>
        <w:rPr>
          <w:sz w:val="24"/>
          <w:szCs w:val="24"/>
        </w:rPr>
      </w:pPr>
    </w:p>
    <w:p w14:paraId="7D8BE9D1" w14:textId="77777777" w:rsidR="00EE4E0A" w:rsidRPr="00EE4E0A" w:rsidRDefault="00EE4E0A" w:rsidP="00EE4E0A">
      <w:pPr>
        <w:rPr>
          <w:sz w:val="24"/>
          <w:szCs w:val="24"/>
        </w:rPr>
      </w:pPr>
      <w:r w:rsidRPr="00EE4E0A">
        <w:rPr>
          <w:sz w:val="24"/>
          <w:szCs w:val="24"/>
        </w:rPr>
        <w:t xml:space="preserve">On the login page click </w:t>
      </w:r>
      <w:r w:rsidRPr="00EE4E0A">
        <w:rPr>
          <w:sz w:val="24"/>
          <w:szCs w:val="24"/>
        </w:rPr>
        <w:t>Microsoft</w:t>
      </w:r>
      <w:r w:rsidRPr="00EE4E0A">
        <w:rPr>
          <w:sz w:val="24"/>
          <w:szCs w:val="24"/>
        </w:rPr>
        <w:t>.</w:t>
      </w:r>
    </w:p>
    <w:p w14:paraId="7B95FB8C" w14:textId="77777777" w:rsidR="00EE4E0A" w:rsidRPr="00EE4E0A" w:rsidRDefault="00EE4E0A" w:rsidP="00EE4E0A">
      <w:pPr>
        <w:rPr>
          <w:sz w:val="24"/>
          <w:szCs w:val="24"/>
        </w:rPr>
      </w:pPr>
      <w:r w:rsidRPr="00EE4E0A">
        <w:rPr>
          <w:b/>
          <w:bCs/>
          <w:sz w:val="24"/>
          <w:szCs w:val="24"/>
        </w:rPr>
        <w:t>Email:</w:t>
      </w:r>
      <w:r w:rsidRPr="00EE4E0A">
        <w:rPr>
          <w:sz w:val="24"/>
          <w:szCs w:val="24"/>
        </w:rPr>
        <w:t xml:space="preserve"> projectmarker2023@outlook.com</w:t>
      </w:r>
    </w:p>
    <w:p w14:paraId="43E0172E" w14:textId="77777777" w:rsidR="00EE4E0A" w:rsidRPr="00EE4E0A" w:rsidRDefault="00EE4E0A" w:rsidP="00EE4E0A">
      <w:pPr>
        <w:rPr>
          <w:sz w:val="24"/>
          <w:szCs w:val="24"/>
        </w:rPr>
      </w:pPr>
      <w:r w:rsidRPr="00EE4E0A">
        <w:rPr>
          <w:b/>
          <w:bCs/>
          <w:sz w:val="24"/>
          <w:szCs w:val="24"/>
        </w:rPr>
        <w:t>Password:</w:t>
      </w:r>
      <w:r w:rsidRPr="00EE4E0A">
        <w:rPr>
          <w:sz w:val="24"/>
          <w:szCs w:val="24"/>
        </w:rPr>
        <w:t xml:space="preserve"> 4P02Group</w:t>
      </w:r>
    </w:p>
    <w:p w14:paraId="06E61A27" w14:textId="77777777" w:rsidR="00EE4E0A" w:rsidRPr="00EE4E0A" w:rsidRDefault="00EE4E0A" w:rsidP="00EE4E0A">
      <w:pPr>
        <w:rPr>
          <w:sz w:val="24"/>
          <w:szCs w:val="24"/>
        </w:rPr>
      </w:pPr>
    </w:p>
    <w:p w14:paraId="448606DC" w14:textId="77777777" w:rsidR="00EE4E0A" w:rsidRPr="00EE4E0A" w:rsidRDefault="00EE4E0A" w:rsidP="00EE4E0A">
      <w:pPr>
        <w:rPr>
          <w:sz w:val="24"/>
          <w:szCs w:val="24"/>
          <w:lang w:val="fr-CA"/>
        </w:rPr>
      </w:pPr>
      <w:r w:rsidRPr="00EE4E0A">
        <w:rPr>
          <w:sz w:val="24"/>
          <w:szCs w:val="24"/>
          <w:lang w:val="fr-CA"/>
        </w:rPr>
        <w:t xml:space="preserve">Jira Login </w:t>
      </w:r>
      <w:r w:rsidRPr="00EE4E0A">
        <w:rPr>
          <w:sz w:val="24"/>
          <w:szCs w:val="24"/>
          <w:lang w:val="fr-CA"/>
        </w:rPr>
        <w:t>Link</w:t>
      </w:r>
      <w:r w:rsidRPr="00EE4E0A">
        <w:rPr>
          <w:sz w:val="24"/>
          <w:szCs w:val="24"/>
          <w:lang w:val="fr-CA"/>
        </w:rPr>
        <w:t>:</w:t>
      </w:r>
    </w:p>
    <w:p w14:paraId="64C204B4" w14:textId="77777777" w:rsidR="00EE4E0A" w:rsidRPr="00EE4E0A" w:rsidRDefault="00EE4E0A" w:rsidP="00EE4E0A">
      <w:pPr>
        <w:rPr>
          <w:sz w:val="24"/>
          <w:szCs w:val="24"/>
          <w:lang w:val="fr-CA"/>
        </w:rPr>
      </w:pPr>
      <w:hyperlink r:id="rId4" w:history="1">
        <w:r w:rsidRPr="00EE4E0A">
          <w:rPr>
            <w:rStyle w:val="Hyperlink"/>
            <w:sz w:val="24"/>
            <w:szCs w:val="24"/>
            <w:lang w:val="fr-CA"/>
          </w:rPr>
          <w:t>https://id.atlassian.com/login?continue=https%3A%2F%2Fstart.atlassian.com%2F&amp;application=start</w:t>
        </w:r>
      </w:hyperlink>
    </w:p>
    <w:p w14:paraId="023B64FB" w14:textId="77777777" w:rsidR="00EE4E0A" w:rsidRPr="00EE4E0A" w:rsidRDefault="00EE4E0A" w:rsidP="00EE4E0A">
      <w:pPr>
        <w:rPr>
          <w:sz w:val="24"/>
          <w:szCs w:val="24"/>
          <w:lang w:val="fr-CA"/>
        </w:rPr>
      </w:pPr>
    </w:p>
    <w:p w14:paraId="3B9DA0C3" w14:textId="77777777" w:rsidR="00EE4E0A" w:rsidRPr="00EE4E0A" w:rsidRDefault="00EE4E0A" w:rsidP="00EE4E0A">
      <w:pPr>
        <w:rPr>
          <w:sz w:val="24"/>
          <w:szCs w:val="24"/>
        </w:rPr>
      </w:pPr>
      <w:r w:rsidRPr="00EE4E0A">
        <w:rPr>
          <w:sz w:val="24"/>
          <w:szCs w:val="24"/>
        </w:rPr>
        <w:t>Project Jira Link</w:t>
      </w:r>
    </w:p>
    <w:p w14:paraId="292D3FCC" w14:textId="77777777" w:rsidR="00170A09" w:rsidRPr="00EE4E0A" w:rsidRDefault="00EE4E0A" w:rsidP="00EE4E0A">
      <w:pPr>
        <w:rPr>
          <w:sz w:val="24"/>
          <w:szCs w:val="24"/>
        </w:rPr>
      </w:pPr>
      <w:hyperlink r:id="rId5" w:history="1">
        <w:r w:rsidRPr="00EE4E0A">
          <w:rPr>
            <w:rStyle w:val="Hyperlink"/>
            <w:sz w:val="24"/>
            <w:szCs w:val="24"/>
          </w:rPr>
          <w:t>https://cosc4p02project.atlassian.net/jira/software/projects/MM/pages</w:t>
        </w:r>
      </w:hyperlink>
    </w:p>
    <w:p w14:paraId="47F52F41" w14:textId="77777777" w:rsidR="00EE4E0A" w:rsidRPr="00EE4E0A" w:rsidRDefault="00EE4E0A" w:rsidP="00EE4E0A">
      <w:pPr>
        <w:rPr>
          <w:sz w:val="24"/>
          <w:szCs w:val="24"/>
        </w:rPr>
      </w:pPr>
    </w:p>
    <w:sectPr w:rsidR="00EE4E0A" w:rsidRPr="00EE4E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zM7EwtTQ3NjcxNjFQ0lEKTi0uzszPAykwrAUADjv2XSwAAAA="/>
  </w:docVars>
  <w:rsids>
    <w:rsidRoot w:val="00EE4E0A"/>
    <w:rsid w:val="00170A09"/>
    <w:rsid w:val="00EE4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B9407"/>
  <w15:chartTrackingRefBased/>
  <w15:docId w15:val="{658A1D76-303D-48EB-8EF6-D9EC2C8734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4E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4E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8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osc4p02project.atlassian.net/jira/software/projects/MM/pages" TargetMode="External"/><Relationship Id="rId4" Type="http://schemas.openxmlformats.org/officeDocument/2006/relationships/hyperlink" Target="https://id.atlassian.com/login?continue=https%3A%2F%2Fstart.atlassian.com%2F&amp;application=sta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90</Words>
  <Characters>515</Characters>
  <Application>Microsoft Office Word</Application>
  <DocSecurity>0</DocSecurity>
  <Lines>4</Lines>
  <Paragraphs>1</Paragraphs>
  <ScaleCrop>false</ScaleCrop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ory Inegbedion</dc:creator>
  <cp:keywords/>
  <dc:description/>
  <cp:lastModifiedBy>Glory Inegbedion</cp:lastModifiedBy>
  <cp:revision>1</cp:revision>
  <dcterms:created xsi:type="dcterms:W3CDTF">2023-01-31T18:54:00Z</dcterms:created>
  <dcterms:modified xsi:type="dcterms:W3CDTF">2023-01-31T18:59:00Z</dcterms:modified>
</cp:coreProperties>
</file>